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5E1FA" w14:textId="098F2137" w:rsidR="00EE61A9" w:rsidRPr="007D047B" w:rsidRDefault="004F7441" w:rsidP="00534D48">
      <w:pPr>
        <w:pStyle w:val="Chapter"/>
        <w:spacing w:before="0"/>
      </w:pPr>
      <w:bookmarkStart w:id="0" w:name="_Toc137031731"/>
      <w:bookmarkStart w:id="1" w:name="_Toc137031855"/>
      <w:r>
        <w:t>W</w:t>
      </w:r>
      <w:r w:rsidR="00E11632">
        <w:t>orksheet</w:t>
      </w:r>
    </w:p>
    <w:p w14:paraId="78E76614" w14:textId="5A8F3B0C" w:rsidR="0072679A" w:rsidRDefault="00265421" w:rsidP="0072679A">
      <w:pPr>
        <w:rPr>
          <w:rFonts w:cs="Arial"/>
        </w:rPr>
      </w:pPr>
      <w:bookmarkStart w:id="2" w:name="_Hlk138416276"/>
      <w:r w:rsidRPr="0072679A">
        <w:rPr>
          <w:rFonts w:cs="Arial"/>
        </w:rPr>
        <w:t>This worksheet is designed to support your learning as you watch three short films on</w:t>
      </w:r>
      <w:r w:rsidR="00640134">
        <w:rPr>
          <w:rFonts w:cs="Arial"/>
        </w:rPr>
        <w:t xml:space="preserve"> how to measure</w:t>
      </w:r>
      <w:r w:rsidR="0072679A">
        <w:rPr>
          <w:rFonts w:cs="Arial"/>
        </w:rPr>
        <w:t>:</w:t>
      </w:r>
    </w:p>
    <w:p w14:paraId="0EBDFFC6" w14:textId="5D581515" w:rsidR="00640134" w:rsidRDefault="0000529E" w:rsidP="0072679A">
      <w:pPr>
        <w:pStyle w:val="ListParagraph"/>
        <w:numPr>
          <w:ilvl w:val="0"/>
          <w:numId w:val="20"/>
        </w:numPr>
      </w:pPr>
      <w:r>
        <w:t>b</w:t>
      </w:r>
      <w:r w:rsidR="00640134">
        <w:t>lood pressure</w:t>
      </w:r>
      <w:r>
        <w:t>;</w:t>
      </w:r>
    </w:p>
    <w:p w14:paraId="7E36A758" w14:textId="172DB766" w:rsidR="00640134" w:rsidRPr="00640134" w:rsidRDefault="0000529E" w:rsidP="00640134">
      <w:pPr>
        <w:pStyle w:val="ListParagraph"/>
        <w:numPr>
          <w:ilvl w:val="0"/>
          <w:numId w:val="20"/>
        </w:numPr>
      </w:pPr>
      <w:r>
        <w:rPr>
          <w:rFonts w:cs="Arial"/>
        </w:rPr>
        <w:t>b</w:t>
      </w:r>
      <w:r w:rsidR="00640134" w:rsidRPr="00265421">
        <w:rPr>
          <w:rFonts w:cs="Arial"/>
        </w:rPr>
        <w:t xml:space="preserve">ody </w:t>
      </w:r>
      <w:r w:rsidR="00640134">
        <w:rPr>
          <w:rFonts w:cs="Arial"/>
        </w:rPr>
        <w:t>t</w:t>
      </w:r>
      <w:r w:rsidR="00640134" w:rsidRPr="00265421">
        <w:rPr>
          <w:rFonts w:cs="Arial"/>
        </w:rPr>
        <w:t>emperature</w:t>
      </w:r>
      <w:r>
        <w:rPr>
          <w:rFonts w:cs="Arial"/>
        </w:rPr>
        <w:t>;</w:t>
      </w:r>
    </w:p>
    <w:p w14:paraId="772FE594" w14:textId="19380AF0" w:rsidR="00AD1543" w:rsidRPr="00DE402D" w:rsidRDefault="0000529E" w:rsidP="00640134">
      <w:pPr>
        <w:pStyle w:val="ListParagraph"/>
        <w:numPr>
          <w:ilvl w:val="0"/>
          <w:numId w:val="20"/>
        </w:numPr>
      </w:pPr>
      <w:r>
        <w:rPr>
          <w:rFonts w:cs="Arial"/>
        </w:rPr>
        <w:t>r</w:t>
      </w:r>
      <w:r w:rsidR="0072679A" w:rsidRPr="0072679A">
        <w:rPr>
          <w:rFonts w:cs="Arial"/>
        </w:rPr>
        <w:t>espiratory rate</w:t>
      </w:r>
      <w:r w:rsidR="00E52914">
        <w:rPr>
          <w:rFonts w:cs="Arial"/>
        </w:rPr>
        <w:t xml:space="preserve">, heart rate </w:t>
      </w:r>
      <w:r w:rsidR="0072679A" w:rsidRPr="0072679A">
        <w:rPr>
          <w:rFonts w:cs="Arial"/>
        </w:rPr>
        <w:t xml:space="preserve">and oxygen </w:t>
      </w:r>
      <w:r w:rsidR="00391992">
        <w:rPr>
          <w:rFonts w:cs="Arial"/>
        </w:rPr>
        <w:t>s</w:t>
      </w:r>
      <w:r w:rsidR="0072679A" w:rsidRPr="0072679A">
        <w:rPr>
          <w:rFonts w:cs="Arial"/>
        </w:rPr>
        <w:t>aturation</w:t>
      </w:r>
      <w:bookmarkEnd w:id="0"/>
      <w:bookmarkEnd w:id="1"/>
      <w:bookmarkEnd w:id="2"/>
      <w:r>
        <w:rPr>
          <w:rFonts w:cs="Arial"/>
        </w:rPr>
        <w:t>.</w:t>
      </w:r>
    </w:p>
    <w:p w14:paraId="3EF71FBB" w14:textId="4E689761" w:rsidR="00DE402D" w:rsidRDefault="00DE402D" w:rsidP="00DE402D">
      <w:r w:rsidRPr="000A319C">
        <w:rPr>
          <w:noProof/>
        </w:rPr>
        <mc:AlternateContent>
          <mc:Choice Requires="wps">
            <w:drawing>
              <wp:inline distT="0" distB="0" distL="0" distR="0" wp14:anchorId="4170EE4C" wp14:editId="30EBA7F0">
                <wp:extent cx="5720080" cy="1317072"/>
                <wp:effectExtent l="0" t="0" r="7620" b="10795"/>
                <wp:docPr id="185654479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0080" cy="1317072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6326E0D" w14:textId="77777777" w:rsidR="00DE402D" w:rsidRPr="00640134" w:rsidRDefault="00DE402D" w:rsidP="00DE402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40134">
                              <w:rPr>
                                <w:b/>
                                <w:bCs/>
                              </w:rPr>
                              <w:t>Before watching: assess your prior knowledge</w:t>
                            </w:r>
                          </w:p>
                          <w:p w14:paraId="07B4E3D5" w14:textId="77777777" w:rsidR="00DE402D" w:rsidRPr="00265421" w:rsidRDefault="00DE402D" w:rsidP="00DE402D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120"/>
                              <w:ind w:left="714" w:hanging="357"/>
                            </w:pPr>
                            <w:r w:rsidRPr="00DE402D">
                              <w:rPr>
                                <w:rFonts w:cs="Arial"/>
                              </w:rPr>
                              <w:t>What do you already know about how to take this physiological measurement accurately?</w:t>
                            </w:r>
                          </w:p>
                          <w:p w14:paraId="419526A4" w14:textId="77777777" w:rsidR="00DE402D" w:rsidRPr="00265421" w:rsidRDefault="00DE402D" w:rsidP="00DE402D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120"/>
                              <w:ind w:left="714" w:hanging="357"/>
                            </w:pPr>
                            <w:r w:rsidRPr="00DE402D">
                              <w:rPr>
                                <w:rFonts w:cs="Arial"/>
                              </w:rPr>
                              <w:t>Why do you think the correct technique matters, even if the numbers appear normal?</w:t>
                            </w:r>
                          </w:p>
                          <w:p w14:paraId="11F82744" w14:textId="77777777" w:rsidR="00DE402D" w:rsidRDefault="00DE402D" w:rsidP="00DE402D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120"/>
                              <w:ind w:left="714" w:hanging="357"/>
                            </w:pPr>
                            <w:r w:rsidRPr="00DE402D">
                              <w:rPr>
                                <w:rFonts w:cs="Arial"/>
                              </w:rPr>
                              <w:t>List any common mistakes you have seen or heard abou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170EE4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width:450.4pt;height:103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" fillcolor="#f2f2f2" strokecolor="window" strokeweight=".5pt">
                <v:textbox>
                  <w:txbxContent>
                    <w:p w14:paraId="76326E0D" w14:textId="77777777" w:rsidR="00DE402D" w:rsidRPr="00640134" w:rsidRDefault="00DE402D" w:rsidP="00DE402D">
                      <w:pPr>
                        <w:rPr>
                          <w:b/>
                          <w:bCs/>
                        </w:rPr>
                      </w:pPr>
                      <w:r w:rsidRPr="00640134">
                        <w:rPr>
                          <w:b/>
                          <w:bCs/>
                        </w:rPr>
                        <w:t>Before watching: assess your prior knowledge</w:t>
                      </w:r>
                    </w:p>
                    <w:p w14:paraId="07B4E3D5" w14:textId="77777777" w:rsidR="00DE402D" w:rsidRPr="00265421" w:rsidRDefault="00DE402D" w:rsidP="00DE402D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120"/>
                        <w:ind w:left="714" w:hanging="357"/>
                      </w:pPr>
                      <w:r w:rsidRPr="00DE402D">
                        <w:rPr>
                          <w:rFonts w:cs="Arial"/>
                        </w:rPr>
                        <w:t>What do you already know about how to take this physiological measurement accurately?</w:t>
                      </w:r>
                    </w:p>
                    <w:p w14:paraId="419526A4" w14:textId="77777777" w:rsidR="00DE402D" w:rsidRPr="00265421" w:rsidRDefault="00DE402D" w:rsidP="00DE402D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120"/>
                        <w:ind w:left="714" w:hanging="357"/>
                      </w:pPr>
                      <w:r w:rsidRPr="00DE402D">
                        <w:rPr>
                          <w:rFonts w:cs="Arial"/>
                        </w:rPr>
                        <w:t>Why do you think the correct technique matters, even if the numbers appear normal?</w:t>
                      </w:r>
                    </w:p>
                    <w:p w14:paraId="11F82744" w14:textId="77777777" w:rsidR="00DE402D" w:rsidRDefault="00DE402D" w:rsidP="00DE402D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120"/>
                        <w:ind w:left="714" w:hanging="357"/>
                      </w:pPr>
                      <w:r w:rsidRPr="00DE402D">
                        <w:rPr>
                          <w:rFonts w:cs="Arial"/>
                        </w:rPr>
                        <w:t>List any common mistakes you have seen or heard about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B642A7D" w14:textId="3A37E21C" w:rsidR="00DE402D" w:rsidRDefault="00DE402D" w:rsidP="00DE402D">
      <w:r w:rsidRPr="000A319C">
        <w:rPr>
          <w:noProof/>
        </w:rPr>
        <mc:AlternateContent>
          <mc:Choice Requires="wps">
            <w:drawing>
              <wp:inline distT="0" distB="0" distL="0" distR="0" wp14:anchorId="0CEA17DA" wp14:editId="0BA1CB35">
                <wp:extent cx="5720080" cy="847288"/>
                <wp:effectExtent l="0" t="0" r="7620" b="16510"/>
                <wp:docPr id="1409529484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0080" cy="847288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CB32FC2" w14:textId="77777777" w:rsidR="00DE402D" w:rsidRPr="00640134" w:rsidRDefault="00DE402D" w:rsidP="00DE402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40134">
                              <w:rPr>
                                <w:b/>
                                <w:bCs/>
                              </w:rPr>
                              <w:t>During watching: spot the mistakes</w:t>
                            </w:r>
                          </w:p>
                          <w:p w14:paraId="713BDEB8" w14:textId="77777777" w:rsidR="00DE402D" w:rsidRPr="00DE402D" w:rsidRDefault="00DE402D" w:rsidP="00DE402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line="360" w:lineRule="auto"/>
                              <w:rPr>
                                <w:rFonts w:cs="Arial"/>
                              </w:rPr>
                            </w:pPr>
                            <w:r w:rsidRPr="00DE402D">
                              <w:rPr>
                                <w:rFonts w:cs="Arial"/>
                              </w:rPr>
                              <w:t>Write down any mistakes you notice.</w:t>
                            </w:r>
                          </w:p>
                          <w:p w14:paraId="20DC305B" w14:textId="77777777" w:rsidR="00DE402D" w:rsidRPr="00DE402D" w:rsidRDefault="00DE402D" w:rsidP="00DE402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line="360" w:lineRule="auto"/>
                              <w:rPr>
                                <w:rFonts w:cs="Arial"/>
                              </w:rPr>
                            </w:pPr>
                            <w:r w:rsidRPr="00DE402D">
                              <w:rPr>
                                <w:rFonts w:cs="Arial"/>
                              </w:rPr>
                              <w:t>Explain why each mistake is a proble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EA17DA" id="_x0000_s1027" type="#_x0000_t202" style="width:450.4pt;height:66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" fillcolor="#f2f2f2" strokecolor="window" strokeweight=".5pt">
                <v:textbox>
                  <w:txbxContent>
                    <w:p w14:paraId="2CB32FC2" w14:textId="77777777" w:rsidR="00DE402D" w:rsidRPr="00640134" w:rsidRDefault="00DE402D" w:rsidP="00DE402D">
                      <w:pPr>
                        <w:rPr>
                          <w:b/>
                          <w:bCs/>
                        </w:rPr>
                      </w:pPr>
                      <w:r w:rsidRPr="00640134">
                        <w:rPr>
                          <w:b/>
                          <w:bCs/>
                        </w:rPr>
                        <w:t>During watching: spot the mistakes</w:t>
                      </w:r>
                    </w:p>
                    <w:p w14:paraId="713BDEB8" w14:textId="77777777" w:rsidR="00DE402D" w:rsidRPr="00DE402D" w:rsidRDefault="00DE402D" w:rsidP="00DE402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line="360" w:lineRule="auto"/>
                        <w:rPr>
                          <w:rFonts w:cs="Arial"/>
                        </w:rPr>
                      </w:pPr>
                      <w:r w:rsidRPr="00DE402D">
                        <w:rPr>
                          <w:rFonts w:cs="Arial"/>
                        </w:rPr>
                        <w:t>Write down any mistakes you notice.</w:t>
                      </w:r>
                    </w:p>
                    <w:p w14:paraId="20DC305B" w14:textId="77777777" w:rsidR="00DE402D" w:rsidRPr="00DE402D" w:rsidRDefault="00DE402D" w:rsidP="00DE402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line="360" w:lineRule="auto"/>
                        <w:rPr>
                          <w:rFonts w:cs="Arial"/>
                        </w:rPr>
                      </w:pPr>
                      <w:r w:rsidRPr="00DE402D">
                        <w:rPr>
                          <w:rFonts w:cs="Arial"/>
                        </w:rPr>
                        <w:t>Explain why each mistake is a problem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3A177A" w14:paraId="2D2958F0" w14:textId="77777777" w:rsidTr="007B4DDC">
        <w:tc>
          <w:tcPr>
            <w:tcW w:w="9016" w:type="dxa"/>
            <w:gridSpan w:val="2"/>
          </w:tcPr>
          <w:p w14:paraId="68194999" w14:textId="181E0505" w:rsidR="003A177A" w:rsidRPr="0059702D" w:rsidRDefault="003A177A" w:rsidP="003A177A">
            <w:pPr>
              <w:spacing w:before="120" w:after="120"/>
              <w:jc w:val="center"/>
            </w:pPr>
            <w:r w:rsidRPr="003A177A">
              <w:rPr>
                <w:b/>
                <w:bCs/>
              </w:rPr>
              <w:t>Blood pressure</w:t>
            </w:r>
            <w:r w:rsidR="0059702D">
              <w:rPr>
                <w:b/>
                <w:bCs/>
              </w:rPr>
              <w:t xml:space="preserve"> </w:t>
            </w:r>
            <w:r w:rsidR="0059702D">
              <w:t>(</w:t>
            </w:r>
            <w:hyperlink r:id="rId8" w:tgtFrame="_blank" w:history="1">
              <w:r w:rsidR="0059702D" w:rsidRPr="0059702D">
                <w:rPr>
                  <w:rStyle w:val="Hyperlink"/>
                </w:rPr>
                <w:t>https://vimeo.com/1199681969/a69c1db4de</w:t>
              </w:r>
            </w:hyperlink>
            <w:r w:rsidR="0059702D">
              <w:t>)</w:t>
            </w:r>
          </w:p>
        </w:tc>
      </w:tr>
      <w:tr w:rsidR="003A177A" w14:paraId="6DED6801" w14:textId="77777777" w:rsidTr="003A177A">
        <w:tc>
          <w:tcPr>
            <w:tcW w:w="1838" w:type="dxa"/>
          </w:tcPr>
          <w:p w14:paraId="714A6617" w14:textId="77777777" w:rsidR="003A177A" w:rsidRPr="00640134" w:rsidRDefault="003A177A" w:rsidP="003A177A">
            <w:pPr>
              <w:spacing w:before="120" w:after="120"/>
              <w:rPr>
                <w:b/>
                <w:bCs/>
              </w:rPr>
            </w:pPr>
            <w:r w:rsidRPr="00640134">
              <w:rPr>
                <w:b/>
                <w:bCs/>
              </w:rPr>
              <w:t>Before watching: assess your prior knowledge</w:t>
            </w:r>
          </w:p>
          <w:p w14:paraId="4E3B619D" w14:textId="77777777" w:rsidR="003A177A" w:rsidRDefault="003A177A" w:rsidP="003A177A">
            <w:pPr>
              <w:spacing w:before="120" w:after="120"/>
            </w:pPr>
          </w:p>
          <w:p w14:paraId="3B8EDFD5" w14:textId="77777777" w:rsidR="003A177A" w:rsidRDefault="003A177A" w:rsidP="003A177A">
            <w:pPr>
              <w:spacing w:before="120" w:after="120"/>
            </w:pPr>
          </w:p>
          <w:p w14:paraId="2645BE50" w14:textId="77777777" w:rsidR="003A177A" w:rsidRDefault="003A177A" w:rsidP="003A177A">
            <w:pPr>
              <w:spacing w:before="120" w:after="120"/>
            </w:pPr>
          </w:p>
        </w:tc>
        <w:tc>
          <w:tcPr>
            <w:tcW w:w="7178" w:type="dxa"/>
          </w:tcPr>
          <w:p w14:paraId="5CA2D5B5" w14:textId="2D4C9C68" w:rsidR="003A177A" w:rsidRDefault="003A177A" w:rsidP="003A177A">
            <w:pPr>
              <w:spacing w:before="120" w:after="120"/>
            </w:pPr>
          </w:p>
        </w:tc>
      </w:tr>
      <w:tr w:rsidR="003A177A" w14:paraId="043DB4BD" w14:textId="77777777" w:rsidTr="003A177A">
        <w:trPr>
          <w:trHeight w:val="2774"/>
        </w:trPr>
        <w:tc>
          <w:tcPr>
            <w:tcW w:w="1838" w:type="dxa"/>
          </w:tcPr>
          <w:p w14:paraId="47BBD3BE" w14:textId="442E304F" w:rsidR="003A177A" w:rsidRPr="003A177A" w:rsidRDefault="003A177A" w:rsidP="003A177A">
            <w:pPr>
              <w:spacing w:before="120" w:after="120"/>
              <w:rPr>
                <w:b/>
                <w:bCs/>
              </w:rPr>
            </w:pPr>
            <w:r w:rsidRPr="00640134">
              <w:rPr>
                <w:b/>
                <w:bCs/>
              </w:rPr>
              <w:t>During watching: spot the mistakes</w:t>
            </w:r>
          </w:p>
        </w:tc>
        <w:tc>
          <w:tcPr>
            <w:tcW w:w="7178" w:type="dxa"/>
          </w:tcPr>
          <w:p w14:paraId="0BB6F0BA" w14:textId="77777777" w:rsidR="003A177A" w:rsidRDefault="003A177A" w:rsidP="003A177A">
            <w:pPr>
              <w:spacing w:before="120" w:after="120"/>
            </w:pPr>
          </w:p>
        </w:tc>
      </w:tr>
    </w:tbl>
    <w:p w14:paraId="02D7AF6A" w14:textId="411AE23A" w:rsidR="006C3087" w:rsidRDefault="006C3087"/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391992" w14:paraId="6B606D16" w14:textId="77777777" w:rsidTr="00411145">
        <w:trPr>
          <w:trHeight w:val="419"/>
        </w:trPr>
        <w:tc>
          <w:tcPr>
            <w:tcW w:w="9016" w:type="dxa"/>
            <w:gridSpan w:val="2"/>
          </w:tcPr>
          <w:p w14:paraId="4652A3BD" w14:textId="7DA14313" w:rsidR="00391992" w:rsidRPr="0059702D" w:rsidRDefault="00391992" w:rsidP="00DE402D">
            <w:pPr>
              <w:pStyle w:val="Tablehead1"/>
              <w:jc w:val="center"/>
              <w:rPr>
                <w:b w:val="0"/>
                <w:bCs w:val="0"/>
              </w:rPr>
            </w:pPr>
            <w:r>
              <w:lastRenderedPageBreak/>
              <w:t>Body temperature</w:t>
            </w:r>
            <w:r w:rsidR="0059702D">
              <w:rPr>
                <w:b w:val="0"/>
                <w:bCs w:val="0"/>
              </w:rPr>
              <w:t xml:space="preserve"> (</w:t>
            </w:r>
            <w:hyperlink r:id="rId9" w:history="1">
              <w:r w:rsidR="0059702D" w:rsidRPr="009A765F">
                <w:rPr>
                  <w:rStyle w:val="Hyperlink"/>
                  <w:b w:val="0"/>
                  <w:bCs w:val="0"/>
                </w:rPr>
                <w:t>https://vimeo.com/1199685489/b17bbbc3d1</w:t>
              </w:r>
            </w:hyperlink>
            <w:r w:rsidR="0059702D">
              <w:rPr>
                <w:b w:val="0"/>
                <w:bCs w:val="0"/>
              </w:rPr>
              <w:t>)</w:t>
            </w:r>
          </w:p>
        </w:tc>
      </w:tr>
      <w:tr w:rsidR="00BD548B" w14:paraId="2894078B" w14:textId="77777777" w:rsidTr="008C6A9B">
        <w:tc>
          <w:tcPr>
            <w:tcW w:w="1838" w:type="dxa"/>
          </w:tcPr>
          <w:p w14:paraId="20A2F8F7" w14:textId="77777777" w:rsidR="00BD548B" w:rsidRPr="00640134" w:rsidRDefault="00BD548B" w:rsidP="00DE402D">
            <w:pPr>
              <w:spacing w:before="120" w:after="120"/>
              <w:rPr>
                <w:b/>
                <w:bCs/>
              </w:rPr>
            </w:pPr>
            <w:r w:rsidRPr="00640134">
              <w:rPr>
                <w:b/>
                <w:bCs/>
              </w:rPr>
              <w:t>Before watching: assess your prior knowledge</w:t>
            </w:r>
          </w:p>
          <w:p w14:paraId="2735D13B" w14:textId="77777777" w:rsidR="00BD548B" w:rsidRDefault="00BD548B" w:rsidP="00DE402D">
            <w:pPr>
              <w:spacing w:before="120" w:after="120"/>
            </w:pPr>
          </w:p>
          <w:p w14:paraId="162898AB" w14:textId="77777777" w:rsidR="00BD548B" w:rsidRDefault="00BD548B" w:rsidP="00DE402D">
            <w:pPr>
              <w:spacing w:before="120" w:after="120"/>
            </w:pPr>
          </w:p>
          <w:p w14:paraId="34E65472" w14:textId="77777777" w:rsidR="00BD548B" w:rsidRDefault="00BD548B" w:rsidP="00DE402D">
            <w:pPr>
              <w:spacing w:before="120" w:after="120"/>
            </w:pPr>
          </w:p>
        </w:tc>
        <w:tc>
          <w:tcPr>
            <w:tcW w:w="7178" w:type="dxa"/>
          </w:tcPr>
          <w:p w14:paraId="03427BCD" w14:textId="77777777" w:rsidR="00BD548B" w:rsidRDefault="00BD548B" w:rsidP="00DE402D">
            <w:pPr>
              <w:spacing w:before="120" w:after="120"/>
            </w:pPr>
          </w:p>
        </w:tc>
      </w:tr>
      <w:tr w:rsidR="00BD548B" w14:paraId="43E76158" w14:textId="77777777" w:rsidTr="008C6A9B">
        <w:tc>
          <w:tcPr>
            <w:tcW w:w="1838" w:type="dxa"/>
          </w:tcPr>
          <w:p w14:paraId="2E75A48D" w14:textId="77777777" w:rsidR="00BD548B" w:rsidRPr="00640134" w:rsidRDefault="00BD548B" w:rsidP="00DE402D">
            <w:pPr>
              <w:spacing w:before="120" w:after="120"/>
              <w:rPr>
                <w:b/>
                <w:bCs/>
              </w:rPr>
            </w:pPr>
            <w:r w:rsidRPr="00640134">
              <w:rPr>
                <w:b/>
                <w:bCs/>
              </w:rPr>
              <w:t>During watching: spot the mistakes</w:t>
            </w:r>
          </w:p>
          <w:p w14:paraId="72367330" w14:textId="77777777" w:rsidR="00BD548B" w:rsidRDefault="00BD548B" w:rsidP="00DE402D">
            <w:pPr>
              <w:spacing w:before="120" w:after="120"/>
            </w:pPr>
          </w:p>
          <w:p w14:paraId="2DEDDA98" w14:textId="77777777" w:rsidR="00BD548B" w:rsidRDefault="00BD548B" w:rsidP="00DE402D">
            <w:pPr>
              <w:spacing w:before="120" w:after="120"/>
            </w:pPr>
          </w:p>
          <w:p w14:paraId="6DCE7616" w14:textId="77777777" w:rsidR="00BD548B" w:rsidRDefault="00BD548B" w:rsidP="00DE402D">
            <w:pPr>
              <w:spacing w:before="120" w:after="120"/>
            </w:pPr>
          </w:p>
          <w:p w14:paraId="24951824" w14:textId="77777777" w:rsidR="00BD548B" w:rsidRDefault="00BD548B" w:rsidP="00DE402D">
            <w:pPr>
              <w:spacing w:before="120" w:after="120"/>
            </w:pPr>
          </w:p>
          <w:p w14:paraId="0FD7FCCA" w14:textId="77777777" w:rsidR="00BD548B" w:rsidRDefault="00BD548B" w:rsidP="00DE402D">
            <w:pPr>
              <w:spacing w:before="120" w:after="120"/>
            </w:pPr>
          </w:p>
        </w:tc>
        <w:tc>
          <w:tcPr>
            <w:tcW w:w="7178" w:type="dxa"/>
          </w:tcPr>
          <w:p w14:paraId="6C0982AF" w14:textId="77777777" w:rsidR="00BD548B" w:rsidRDefault="00BD548B" w:rsidP="00DE402D">
            <w:pPr>
              <w:spacing w:before="120" w:after="120"/>
            </w:pPr>
          </w:p>
        </w:tc>
      </w:tr>
    </w:tbl>
    <w:p w14:paraId="31AD7ABD" w14:textId="15D30CBA" w:rsidR="00DE402D" w:rsidRDefault="00DE402D"/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391992" w14:paraId="73542C82" w14:textId="77777777" w:rsidTr="00DF2D9F">
        <w:trPr>
          <w:trHeight w:val="411"/>
        </w:trPr>
        <w:tc>
          <w:tcPr>
            <w:tcW w:w="9016" w:type="dxa"/>
            <w:gridSpan w:val="2"/>
          </w:tcPr>
          <w:p w14:paraId="517E3F6D" w14:textId="3B4E72ED" w:rsidR="00391992" w:rsidRPr="0059702D" w:rsidRDefault="008C6A9B" w:rsidP="00DE402D">
            <w:pPr>
              <w:pStyle w:val="Tablehead1"/>
              <w:jc w:val="center"/>
              <w:rPr>
                <w:b w:val="0"/>
                <w:bCs w:val="0"/>
              </w:rPr>
            </w:pPr>
            <w:r>
              <w:t>Respiratory rate, heart rate and oxygen saturation</w:t>
            </w:r>
            <w:r w:rsidR="0059702D">
              <w:t xml:space="preserve"> </w:t>
            </w:r>
            <w:r w:rsidR="0059702D">
              <w:rPr>
                <w:b w:val="0"/>
                <w:bCs w:val="0"/>
              </w:rPr>
              <w:t>(</w:t>
            </w:r>
            <w:hyperlink r:id="rId10" w:tgtFrame="_blank" w:history="1">
              <w:r w:rsidR="0059702D" w:rsidRPr="0059702D">
                <w:rPr>
                  <w:rStyle w:val="Hyperlink"/>
                  <w:b w:val="0"/>
                  <w:bCs w:val="0"/>
                </w:rPr>
                <w:t>https://vimeo.com/1199681287/f5f8274d9a</w:t>
              </w:r>
            </w:hyperlink>
            <w:r w:rsidR="0059702D">
              <w:rPr>
                <w:b w:val="0"/>
                <w:bCs w:val="0"/>
              </w:rPr>
              <w:t>)</w:t>
            </w:r>
          </w:p>
        </w:tc>
      </w:tr>
      <w:tr w:rsidR="00BD548B" w14:paraId="748C74A9" w14:textId="77777777" w:rsidTr="008C6A9B">
        <w:tc>
          <w:tcPr>
            <w:tcW w:w="1838" w:type="dxa"/>
          </w:tcPr>
          <w:p w14:paraId="74331E43" w14:textId="6DA20112" w:rsidR="00BD548B" w:rsidRPr="00640134" w:rsidRDefault="00BD548B" w:rsidP="00DE402D">
            <w:pPr>
              <w:spacing w:before="120" w:after="120"/>
              <w:rPr>
                <w:b/>
                <w:bCs/>
              </w:rPr>
            </w:pPr>
            <w:r w:rsidRPr="00640134">
              <w:rPr>
                <w:b/>
                <w:bCs/>
              </w:rPr>
              <w:t>Before watching: assess your prior knowledge</w:t>
            </w:r>
          </w:p>
          <w:p w14:paraId="2FDCCC41" w14:textId="77777777" w:rsidR="00BD548B" w:rsidRDefault="00BD548B" w:rsidP="00DE402D">
            <w:pPr>
              <w:spacing w:before="120" w:after="120"/>
            </w:pPr>
          </w:p>
          <w:p w14:paraId="4494A60A" w14:textId="77777777" w:rsidR="00BD548B" w:rsidRDefault="00BD548B" w:rsidP="00DE402D">
            <w:pPr>
              <w:spacing w:before="120" w:after="120"/>
            </w:pPr>
          </w:p>
          <w:p w14:paraId="5BAD2562" w14:textId="77777777" w:rsidR="00BD548B" w:rsidRDefault="00BD548B" w:rsidP="00DE402D">
            <w:pPr>
              <w:spacing w:before="120" w:after="120"/>
            </w:pPr>
          </w:p>
        </w:tc>
        <w:tc>
          <w:tcPr>
            <w:tcW w:w="7178" w:type="dxa"/>
          </w:tcPr>
          <w:p w14:paraId="1C7FF952" w14:textId="76350BD4" w:rsidR="00BD548B" w:rsidRDefault="00BD548B" w:rsidP="00DE402D">
            <w:pPr>
              <w:spacing w:before="120" w:after="120"/>
            </w:pPr>
          </w:p>
        </w:tc>
      </w:tr>
      <w:tr w:rsidR="00BD548B" w14:paraId="4A86B042" w14:textId="77777777" w:rsidTr="008C6A9B">
        <w:tc>
          <w:tcPr>
            <w:tcW w:w="1838" w:type="dxa"/>
          </w:tcPr>
          <w:p w14:paraId="57F7E559" w14:textId="18EE7F42" w:rsidR="00BD548B" w:rsidRPr="00411145" w:rsidRDefault="00BD548B" w:rsidP="00DE402D">
            <w:pPr>
              <w:spacing w:before="120" w:after="120"/>
              <w:rPr>
                <w:b/>
                <w:bCs/>
              </w:rPr>
            </w:pPr>
            <w:r w:rsidRPr="00640134">
              <w:rPr>
                <w:b/>
                <w:bCs/>
              </w:rPr>
              <w:t>During watching: spot the mistakes</w:t>
            </w:r>
          </w:p>
          <w:p w14:paraId="0392DB39" w14:textId="77777777" w:rsidR="00BD548B" w:rsidRDefault="00BD548B" w:rsidP="00DE402D">
            <w:pPr>
              <w:spacing w:before="120" w:after="120"/>
            </w:pPr>
          </w:p>
          <w:p w14:paraId="5D6AAFB5" w14:textId="77777777" w:rsidR="0059702D" w:rsidRDefault="0059702D" w:rsidP="00DE402D">
            <w:pPr>
              <w:spacing w:before="120" w:after="120"/>
            </w:pPr>
          </w:p>
          <w:p w14:paraId="73DC47F8" w14:textId="77777777" w:rsidR="00880DFE" w:rsidRDefault="00880DFE" w:rsidP="00DE402D">
            <w:pPr>
              <w:spacing w:before="120" w:after="120"/>
            </w:pPr>
          </w:p>
          <w:p w14:paraId="18A60614" w14:textId="77777777" w:rsidR="0059702D" w:rsidRDefault="0059702D" w:rsidP="00DE402D">
            <w:pPr>
              <w:spacing w:before="120" w:after="120"/>
            </w:pPr>
          </w:p>
          <w:p w14:paraId="3FD30994" w14:textId="77777777" w:rsidR="00880DFE" w:rsidRDefault="00880DFE" w:rsidP="00DE402D">
            <w:pPr>
              <w:spacing w:before="120" w:after="120"/>
            </w:pPr>
          </w:p>
        </w:tc>
        <w:tc>
          <w:tcPr>
            <w:tcW w:w="7178" w:type="dxa"/>
          </w:tcPr>
          <w:p w14:paraId="1E2347D0" w14:textId="6D8BFB4B" w:rsidR="00BD548B" w:rsidRDefault="00BD548B" w:rsidP="00DE402D">
            <w:pPr>
              <w:spacing w:before="120" w:after="120"/>
            </w:pPr>
          </w:p>
        </w:tc>
      </w:tr>
    </w:tbl>
    <w:p w14:paraId="22D14C7C" w14:textId="1DBDCC64" w:rsidR="00BD548B" w:rsidRDefault="00BD548B" w:rsidP="00BD548B">
      <w:pPr>
        <w:rPr>
          <w:sz w:val="2"/>
          <w:szCs w:val="2"/>
        </w:rPr>
      </w:pPr>
    </w:p>
    <w:p w14:paraId="1D02DACB" w14:textId="10689159" w:rsidR="00411145" w:rsidRPr="00411145" w:rsidRDefault="00880DFE" w:rsidP="00411145">
      <w:pPr>
        <w:rPr>
          <w:sz w:val="2"/>
          <w:szCs w:val="2"/>
        </w:rPr>
        <w:sectPr w:rsidR="00411145" w:rsidRPr="00411145" w:rsidSect="00031572">
          <w:headerReference w:type="even" r:id="rId11"/>
          <w:headerReference w:type="default" r:id="rId12"/>
          <w:footerReference w:type="even" r:id="rId13"/>
          <w:footerReference w:type="default" r:id="rId14"/>
          <w:pgSz w:w="11906" w:h="16838"/>
          <w:pgMar w:top="1247" w:right="1440" w:bottom="2127" w:left="1440" w:header="709" w:footer="567" w:gutter="0"/>
          <w:cols w:space="708"/>
          <w:docGrid w:linePitch="360"/>
        </w:sectPr>
      </w:pPr>
      <w:r>
        <w:rPr>
          <w:sz w:val="2"/>
          <w:szCs w:val="2"/>
        </w:rPr>
        <w:br w:type="page"/>
      </w:r>
    </w:p>
    <w:p w14:paraId="071C4EA6" w14:textId="2791F4E4" w:rsidR="004F2AB3" w:rsidRPr="004F2AB3" w:rsidRDefault="0059702D" w:rsidP="004F2AB3">
      <w:pPr>
        <w:tabs>
          <w:tab w:val="left" w:pos="2500"/>
        </w:tabs>
        <w:rPr>
          <w:sz w:val="2"/>
          <w:szCs w:val="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DE4860C" wp14:editId="256C8407">
                <wp:simplePos x="0" y="0"/>
                <wp:positionH relativeFrom="margin">
                  <wp:align>left</wp:align>
                </wp:positionH>
                <wp:positionV relativeFrom="paragraph">
                  <wp:posOffset>1465336</wp:posOffset>
                </wp:positionV>
                <wp:extent cx="5651500" cy="6441635"/>
                <wp:effectExtent l="0" t="0" r="25400" b="16510"/>
                <wp:wrapNone/>
                <wp:docPr id="1629489784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1500" cy="644163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BE1915" id="Rectangle 5" o:spid="_x0000_s1026" style="position:absolute;margin-left:0;margin-top:115.4pt;width:445pt;height:507.2pt;z-index:25167360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" filled="f" strokecolor="#d8d8d8 [2732]" strokeweight="1.5pt">
                <w10:wrap anchorx="margin"/>
              </v:rect>
            </w:pict>
          </mc:Fallback>
        </mc:AlternateContent>
      </w:r>
      <w:r w:rsidRPr="000A319C">
        <w:rPr>
          <w:noProof/>
        </w:rPr>
        <mc:AlternateContent>
          <mc:Choice Requires="wps">
            <w:drawing>
              <wp:anchor distT="144145" distB="144145" distL="144145" distR="144145" simplePos="0" relativeHeight="251672576" behindDoc="1" locked="0" layoutInCell="1" allowOverlap="1" wp14:anchorId="30998DE1" wp14:editId="15BF9E57">
                <wp:simplePos x="0" y="0"/>
                <wp:positionH relativeFrom="margin">
                  <wp:posOffset>-11088</wp:posOffset>
                </wp:positionH>
                <wp:positionV relativeFrom="margin">
                  <wp:posOffset>30431</wp:posOffset>
                </wp:positionV>
                <wp:extent cx="5720080" cy="1336431"/>
                <wp:effectExtent l="0" t="0" r="13970" b="16510"/>
                <wp:wrapNone/>
                <wp:docPr id="1003426117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0080" cy="1336431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A3B1873" w14:textId="76A218C8" w:rsidR="004F2AB3" w:rsidRPr="00640134" w:rsidRDefault="00C6274F" w:rsidP="004F2AB3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</w:t>
                            </w:r>
                            <w:r w:rsidR="004F2AB3" w:rsidRPr="00640134">
                              <w:rPr>
                                <w:b/>
                                <w:bCs/>
                              </w:rPr>
                              <w:t>eflection</w:t>
                            </w:r>
                          </w:p>
                          <w:p w14:paraId="3825AAB3" w14:textId="2BA723F9" w:rsidR="004F2AB3" w:rsidRPr="0059702D" w:rsidRDefault="004F2AB3" w:rsidP="0059702D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120"/>
                              <w:ind w:left="714" w:hanging="357"/>
                              <w:rPr>
                                <w:rFonts w:cs="Arial"/>
                              </w:rPr>
                            </w:pPr>
                            <w:r w:rsidRPr="0059702D">
                              <w:rPr>
                                <w:rFonts w:cs="Arial"/>
                              </w:rPr>
                              <w:t>Which mistake surprised you the most? Why?</w:t>
                            </w:r>
                          </w:p>
                          <w:p w14:paraId="18127457" w14:textId="332F59DB" w:rsidR="004F2AB3" w:rsidRPr="0059702D" w:rsidRDefault="004F2AB3" w:rsidP="0059702D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120"/>
                              <w:ind w:left="714" w:hanging="357"/>
                              <w:rPr>
                                <w:rFonts w:cs="Arial"/>
                              </w:rPr>
                            </w:pPr>
                            <w:r w:rsidRPr="0059702D">
                              <w:rPr>
                                <w:rFonts w:cs="Arial"/>
                              </w:rPr>
                              <w:t>How can poor measurement affect patient safety?</w:t>
                            </w:r>
                          </w:p>
                          <w:p w14:paraId="1705E2E2" w14:textId="4D28240A" w:rsidR="004F2AB3" w:rsidRPr="0059702D" w:rsidRDefault="004F2AB3" w:rsidP="0059702D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120"/>
                              <w:ind w:left="714" w:hanging="357"/>
                              <w:rPr>
                                <w:rFonts w:cs="Arial"/>
                              </w:rPr>
                            </w:pPr>
                            <w:r w:rsidRPr="0059702D">
                              <w:rPr>
                                <w:rFonts w:cs="Arial"/>
                              </w:rPr>
                              <w:t>Which of the 6Cs were missing in the examples? Give evidence from the videos.</w:t>
                            </w:r>
                          </w:p>
                          <w:p w14:paraId="57DDB132" w14:textId="220B5EFF" w:rsidR="004F2AB3" w:rsidRPr="0059702D" w:rsidRDefault="004F2AB3" w:rsidP="0059702D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120"/>
                              <w:ind w:left="714" w:hanging="357"/>
                              <w:rPr>
                                <w:rFonts w:cs="Arial"/>
                              </w:rPr>
                            </w:pPr>
                            <w:r w:rsidRPr="0059702D">
                              <w:rPr>
                                <w:rFonts w:cs="Arial"/>
                              </w:rPr>
                              <w:t>What will you do differently in your next skills session? Add some notes based on the best practice you saw in the video to remind you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insideMargin">
                  <wp14:pctHeight>0</wp14:pctHeight>
                </wp14:sizeRelV>
              </wp:anchor>
            </w:drawing>
          </mc:Choice>
          <mc:Fallback>
            <w:pict>
              <v:shape w14:anchorId="30998DE1" id="_x0000_s1028" type="#_x0000_t202" style="position:absolute;margin-left:-.85pt;margin-top:2.4pt;width:450.4pt;height:105.25pt;z-index:-251643904;visibility:visible;mso-wrap-style:square;mso-width-percent:0;mso-height-percent:0;mso-wrap-distance-left:11.35pt;mso-wrap-distance-top:11.35pt;mso-wrap-distance-right:11.35pt;mso-wrap-distance-bottom:11.35pt;mso-position-horizontal:absolute;mso-position-horizontal-relative:margin;mso-position-vertical:absolute;mso-position-vertical-relative:margin;mso-width-percent:0;mso-height-percent:0;mso-width-relative:margin;mso-height-relative:inner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" fillcolor="#f2f2f2" strokecolor="window" strokeweight=".5pt">
                <v:textbox>
                  <w:txbxContent>
                    <w:p w14:paraId="2A3B1873" w14:textId="76A218C8" w:rsidR="004F2AB3" w:rsidRPr="00640134" w:rsidRDefault="00C6274F" w:rsidP="004F2AB3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</w:t>
                      </w:r>
                      <w:r w:rsidR="004F2AB3" w:rsidRPr="00640134">
                        <w:rPr>
                          <w:b/>
                          <w:bCs/>
                        </w:rPr>
                        <w:t>eflection</w:t>
                      </w:r>
                    </w:p>
                    <w:p w14:paraId="3825AAB3" w14:textId="2BA723F9" w:rsidR="004F2AB3" w:rsidRPr="0059702D" w:rsidRDefault="004F2AB3" w:rsidP="0059702D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120"/>
                        <w:ind w:left="714" w:hanging="357"/>
                        <w:rPr>
                          <w:rFonts w:cs="Arial"/>
                        </w:rPr>
                      </w:pPr>
                      <w:r w:rsidRPr="0059702D">
                        <w:rPr>
                          <w:rFonts w:cs="Arial"/>
                        </w:rPr>
                        <w:t>Which mistake surprised you the most? Why?</w:t>
                      </w:r>
                    </w:p>
                    <w:p w14:paraId="18127457" w14:textId="332F59DB" w:rsidR="004F2AB3" w:rsidRPr="0059702D" w:rsidRDefault="004F2AB3" w:rsidP="0059702D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120"/>
                        <w:ind w:left="714" w:hanging="357"/>
                        <w:rPr>
                          <w:rFonts w:cs="Arial"/>
                        </w:rPr>
                      </w:pPr>
                      <w:r w:rsidRPr="0059702D">
                        <w:rPr>
                          <w:rFonts w:cs="Arial"/>
                        </w:rPr>
                        <w:t>How can poor measurement affect patient safety?</w:t>
                      </w:r>
                    </w:p>
                    <w:p w14:paraId="1705E2E2" w14:textId="4D28240A" w:rsidR="004F2AB3" w:rsidRPr="0059702D" w:rsidRDefault="004F2AB3" w:rsidP="0059702D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120"/>
                        <w:ind w:left="714" w:hanging="357"/>
                        <w:rPr>
                          <w:rFonts w:cs="Arial"/>
                        </w:rPr>
                      </w:pPr>
                      <w:r w:rsidRPr="0059702D">
                        <w:rPr>
                          <w:rFonts w:cs="Arial"/>
                        </w:rPr>
                        <w:t>Which of the 6Cs were missing in the examples? Give evidence from the videos.</w:t>
                      </w:r>
                    </w:p>
                    <w:p w14:paraId="57DDB132" w14:textId="220B5EFF" w:rsidR="004F2AB3" w:rsidRPr="0059702D" w:rsidRDefault="004F2AB3" w:rsidP="0059702D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120"/>
                        <w:ind w:left="714" w:hanging="357"/>
                        <w:rPr>
                          <w:rFonts w:cs="Arial"/>
                        </w:rPr>
                      </w:pPr>
                      <w:r w:rsidRPr="0059702D">
                        <w:rPr>
                          <w:rFonts w:cs="Arial"/>
                        </w:rPr>
                        <w:t>What will you do differently in your next skills session? Add some notes based on the best practice you saw in the video to remind you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4F2AB3">
        <w:rPr>
          <w:sz w:val="2"/>
          <w:szCs w:val="2"/>
        </w:rPr>
        <w:tab/>
      </w:r>
    </w:p>
    <w:sectPr w:rsidR="004F2AB3" w:rsidRPr="004F2AB3" w:rsidSect="004F2AB3">
      <w:headerReference w:type="default" r:id="rId15"/>
      <w:footerReference w:type="default" r:id="rId16"/>
      <w:pgSz w:w="11906" w:h="16838"/>
      <w:pgMar w:top="1440" w:right="2127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656391" w14:textId="77777777" w:rsidR="00442B4D" w:rsidRDefault="00442B4D" w:rsidP="000C51BB">
      <w:pPr>
        <w:spacing w:after="0" w:line="240" w:lineRule="auto"/>
      </w:pPr>
      <w:r>
        <w:separator/>
      </w:r>
    </w:p>
  </w:endnote>
  <w:endnote w:type="continuationSeparator" w:id="0">
    <w:p w14:paraId="3B16F68A" w14:textId="77777777" w:rsidR="00442B4D" w:rsidRDefault="00442B4D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508"/>
      <w:gridCol w:w="2518"/>
    </w:tblGrid>
    <w:tr w:rsidR="00225715" w14:paraId="4936EF72" w14:textId="77777777" w:rsidTr="006A42C1">
      <w:tc>
        <w:tcPr>
          <w:tcW w:w="3605" w:type="pct"/>
        </w:tcPr>
        <w:p w14:paraId="7BECA951" w14:textId="7AC10D67" w:rsidR="00225715" w:rsidRDefault="006A42C1" w:rsidP="00225715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t>[Subject]</w:t>
          </w:r>
          <w:r w:rsidRPr="0099395B">
            <w:rPr>
              <w:noProof/>
              <w:sz w:val="20"/>
              <w:szCs w:val="20"/>
            </w:rPr>
            <w:t xml:space="preserve">: </w:t>
          </w:r>
          <w:r>
            <w:rPr>
              <w:noProof/>
              <w:sz w:val="20"/>
              <w:szCs w:val="20"/>
            </w:rPr>
            <w:t>[Topic title]</w:t>
          </w:r>
        </w:p>
      </w:tc>
      <w:tc>
        <w:tcPr>
          <w:tcW w:w="1395" w:type="pct"/>
        </w:tcPr>
        <w:p w14:paraId="41287C57" w14:textId="1A72D20F" w:rsidR="00225715" w:rsidRDefault="00225715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4635D4">
            <w:rPr>
              <w:sz w:val="18"/>
              <w:szCs w:val="18"/>
            </w:rPr>
            <w:t xml:space="preserve">© </w:t>
          </w:r>
          <w:r w:rsidR="006A42C1" w:rsidRPr="006A42C1">
            <w:rPr>
              <w:sz w:val="18"/>
              <w:szCs w:val="18"/>
            </w:rPr>
            <w:t xml:space="preserve">Gatsby Technical Education Projects </w:t>
          </w:r>
          <w:r w:rsidR="006F4FF7">
            <w:rPr>
              <w:sz w:val="18"/>
              <w:szCs w:val="18"/>
            </w:rPr>
            <w:t>2024</w:t>
          </w:r>
        </w:p>
      </w:tc>
    </w:tr>
  </w:tbl>
  <w:p w14:paraId="5B8CBA16" w14:textId="77777777" w:rsidR="00225715" w:rsidRDefault="00225715" w:rsidP="00225715">
    <w:pPr>
      <w:pStyle w:val="Footer"/>
      <w:jc w:val="right"/>
      <w:rPr>
        <w:sz w:val="20"/>
        <w:szCs w:val="20"/>
      </w:rPr>
    </w:pPr>
  </w:p>
  <w:p w14:paraId="0959F023" w14:textId="40CBB762" w:rsidR="004635D4" w:rsidRPr="00225715" w:rsidRDefault="00225715" w:rsidP="00225715">
    <w:pPr>
      <w:pStyle w:val="Footer"/>
      <w:jc w:val="center"/>
    </w:pPr>
    <w:r w:rsidRPr="0099395B">
      <w:rPr>
        <w:color w:val="808080" w:themeColor="background1" w:themeShade="80"/>
        <w:sz w:val="20"/>
        <w:szCs w:val="20"/>
      </w:rPr>
      <w:fldChar w:fldCharType="begin"/>
    </w:r>
    <w:r w:rsidRPr="0099395B">
      <w:rPr>
        <w:color w:val="808080" w:themeColor="background1" w:themeShade="80"/>
        <w:sz w:val="20"/>
        <w:szCs w:val="20"/>
      </w:rPr>
      <w:instrText xml:space="preserve"> PAGE   \* MERGEFORMAT </w:instrText>
    </w:r>
    <w:r w:rsidRPr="0099395B">
      <w:rPr>
        <w:color w:val="808080" w:themeColor="background1" w:themeShade="80"/>
        <w:sz w:val="20"/>
        <w:szCs w:val="20"/>
      </w:rPr>
      <w:fldChar w:fldCharType="separate"/>
    </w:r>
    <w:r>
      <w:rPr>
        <w:color w:val="808080" w:themeColor="background1" w:themeShade="80"/>
        <w:sz w:val="20"/>
        <w:szCs w:val="20"/>
      </w:rPr>
      <w:t>1</w:t>
    </w:r>
    <w:r w:rsidRPr="0099395B">
      <w:rPr>
        <w:noProof/>
        <w:color w:val="808080" w:themeColor="background1" w:themeShade="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-115300993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tbl>
        <w:tblPr>
          <w:tblStyle w:val="TableGridLight"/>
          <w:tblW w:w="0" w:type="auto"/>
          <w:tblBorders>
            <w:top w:val="none" w:sz="0" w:space="0" w:color="auto"/>
            <w:left w:val="none" w:sz="0" w:space="0" w:color="auto"/>
            <w:bottom w:val="single" w:sz="12" w:space="0" w:color="E2EEBE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5245"/>
          <w:gridCol w:w="3771"/>
        </w:tblGrid>
        <w:tr w:rsidR="00031572" w14:paraId="2CC9955E" w14:textId="77777777" w:rsidTr="00770787">
          <w:tc>
            <w:tcPr>
              <w:tcW w:w="9016" w:type="dxa"/>
              <w:gridSpan w:val="2"/>
              <w:tcBorders>
                <w:bottom w:val="nil"/>
              </w:tcBorders>
            </w:tcPr>
            <w:p w14:paraId="0AE921FD" w14:textId="40C41528" w:rsidR="00031572" w:rsidRDefault="006C3087" w:rsidP="00031572">
              <w:pPr>
                <w:pStyle w:val="Header"/>
                <w:spacing w:after="120"/>
                <w:rPr>
                  <w:sz w:val="18"/>
                  <w:szCs w:val="18"/>
                </w:rPr>
              </w:pPr>
              <w:r w:rsidRPr="006C3087">
                <w:rPr>
                  <w:sz w:val="20"/>
                  <w:szCs w:val="20"/>
                </w:rPr>
                <w:t>Health and Science: Physiological measurements (Health)</w:t>
              </w:r>
            </w:p>
          </w:tc>
        </w:tr>
        <w:tr w:rsidR="00031572" w14:paraId="3D5A99F3" w14:textId="77777777" w:rsidTr="007D047B">
          <w:tc>
            <w:tcPr>
              <w:tcW w:w="5245" w:type="dxa"/>
              <w:tcBorders>
                <w:top w:val="nil"/>
                <w:bottom w:val="single" w:sz="12" w:space="0" w:color="E2EEBE"/>
              </w:tcBorders>
            </w:tcPr>
            <w:p w14:paraId="4C74024D" w14:textId="4A74DE09" w:rsidR="00031572" w:rsidRDefault="00031572" w:rsidP="00031572">
              <w:pPr>
                <w:pStyle w:val="Header"/>
                <w:spacing w:after="120"/>
                <w:rPr>
                  <w:sz w:val="20"/>
                  <w:szCs w:val="20"/>
                </w:rPr>
              </w:pPr>
              <w:r>
                <w:rPr>
                  <w:noProof/>
                  <w:sz w:val="20"/>
                  <w:szCs w:val="20"/>
                </w:rPr>
                <w:t xml:space="preserve">Version 1, </w:t>
              </w:r>
              <w:r w:rsidR="00CC45EF">
                <w:rPr>
                  <w:noProof/>
                  <w:sz w:val="20"/>
                  <w:szCs w:val="20"/>
                </w:rPr>
                <w:t>June</w:t>
              </w:r>
              <w:r w:rsidR="006C3087">
                <w:rPr>
                  <w:noProof/>
                  <w:sz w:val="20"/>
                  <w:szCs w:val="20"/>
                </w:rPr>
                <w:t xml:space="preserve"> 2026</w:t>
              </w:r>
            </w:p>
          </w:tc>
          <w:tc>
            <w:tcPr>
              <w:tcW w:w="3771" w:type="dxa"/>
              <w:tcBorders>
                <w:top w:val="nil"/>
                <w:bottom w:val="single" w:sz="12" w:space="0" w:color="E2EEBE"/>
              </w:tcBorders>
              <w:vAlign w:val="bottom"/>
            </w:tcPr>
            <w:p w14:paraId="198924EF" w14:textId="27849BE6" w:rsidR="00031572" w:rsidRDefault="00031572" w:rsidP="00031572">
              <w:pPr>
                <w:pStyle w:val="Header"/>
                <w:spacing w:after="120"/>
                <w:jc w:val="right"/>
                <w:rPr>
                  <w:sz w:val="20"/>
                  <w:szCs w:val="20"/>
                </w:rPr>
              </w:pPr>
              <w:r>
                <w:rPr>
                  <w:sz w:val="18"/>
                  <w:szCs w:val="18"/>
                </w:rPr>
                <w:t xml:space="preserve">© Gatsby Technical Education Projects </w:t>
              </w:r>
              <w:r w:rsidR="006F4FF7">
                <w:rPr>
                  <w:sz w:val="18"/>
                  <w:szCs w:val="18"/>
                </w:rPr>
                <w:t>202</w:t>
              </w:r>
              <w:r w:rsidR="00F0504F">
                <w:rPr>
                  <w:sz w:val="18"/>
                  <w:szCs w:val="18"/>
                </w:rPr>
                <w:t>6</w:t>
              </w:r>
            </w:p>
          </w:tc>
        </w:tr>
      </w:tbl>
      <w:p w14:paraId="57D0D0CC" w14:textId="77777777" w:rsidR="00031572" w:rsidRDefault="00031572" w:rsidP="00031572">
        <w:pPr>
          <w:pStyle w:val="Footer"/>
          <w:jc w:val="right"/>
          <w:rPr>
            <w:sz w:val="20"/>
            <w:szCs w:val="20"/>
          </w:rPr>
        </w:pPr>
      </w:p>
      <w:p w14:paraId="2C16BAE3" w14:textId="1C56760D" w:rsidR="0099395B" w:rsidRPr="00031572" w:rsidRDefault="00031572" w:rsidP="00031572">
        <w:pPr>
          <w:pStyle w:val="Footer"/>
          <w:jc w:val="center"/>
          <w:rPr>
            <w:noProof/>
            <w:color w:val="808080" w:themeColor="background1" w:themeShade="80"/>
            <w:sz w:val="20"/>
            <w:szCs w:val="20"/>
          </w:rPr>
        </w:pPr>
        <w:r w:rsidRPr="0099395B">
          <w:rPr>
            <w:color w:val="808080" w:themeColor="background1" w:themeShade="80"/>
            <w:sz w:val="20"/>
            <w:szCs w:val="20"/>
          </w:rPr>
          <w:fldChar w:fldCharType="begin"/>
        </w:r>
        <w:r w:rsidRPr="0099395B">
          <w:rPr>
            <w:color w:val="808080" w:themeColor="background1" w:themeShade="80"/>
            <w:sz w:val="20"/>
            <w:szCs w:val="20"/>
          </w:rPr>
          <w:instrText xml:space="preserve"> PAGE   \* MERGEFORMAT </w:instrText>
        </w:r>
        <w:r w:rsidRPr="0099395B">
          <w:rPr>
            <w:color w:val="808080" w:themeColor="background1" w:themeShade="80"/>
            <w:sz w:val="20"/>
            <w:szCs w:val="20"/>
          </w:rPr>
          <w:fldChar w:fldCharType="separate"/>
        </w:r>
        <w:r>
          <w:rPr>
            <w:color w:val="808080" w:themeColor="background1" w:themeShade="80"/>
            <w:sz w:val="20"/>
            <w:szCs w:val="20"/>
          </w:rPr>
          <w:t>2</w:t>
        </w:r>
        <w:r w:rsidRPr="0099395B">
          <w:rPr>
            <w:noProof/>
            <w:color w:val="808080" w:themeColor="background1" w:themeShade="80"/>
            <w:sz w:val="20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-1342157669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sdt>
        <w:sdtPr>
          <w:rPr>
            <w:sz w:val="20"/>
            <w:szCs w:val="20"/>
          </w:rPr>
          <w:id w:val="-635027481"/>
          <w:docPartObj>
            <w:docPartGallery w:val="Page Numbers (Bottom of Page)"/>
            <w:docPartUnique/>
          </w:docPartObj>
        </w:sdtPr>
        <w:sdtEndPr>
          <w:rPr>
            <w:noProof/>
            <w:color w:val="808080" w:themeColor="background1" w:themeShade="80"/>
          </w:rPr>
        </w:sdtEndPr>
        <w:sdtContent>
          <w:p w14:paraId="202D55B2" w14:textId="71541D08" w:rsidR="00031572" w:rsidRDefault="00031572" w:rsidP="00031572">
            <w:pPr>
              <w:pStyle w:val="Footer"/>
              <w:jc w:val="right"/>
              <w:rPr>
                <w:sz w:val="20"/>
                <w:szCs w:val="20"/>
              </w:rPr>
            </w:pPr>
          </w:p>
          <w:sdt>
            <w:sdtPr>
              <w:rPr>
                <w:sz w:val="20"/>
                <w:szCs w:val="20"/>
              </w:rPr>
              <w:id w:val="-678031975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  <w:color w:val="808080" w:themeColor="background1" w:themeShade="80"/>
              </w:rPr>
            </w:sdtEndPr>
            <w:sdtContent>
              <w:tbl>
                <w:tblPr>
                  <w:tblStyle w:val="TableGridLight"/>
                  <w:tblW w:w="5234" w:type="pct"/>
                  <w:tblBorders>
                    <w:top w:val="none" w:sz="0" w:space="0" w:color="auto"/>
                    <w:left w:val="none" w:sz="0" w:space="0" w:color="auto"/>
                    <w:bottom w:val="single" w:sz="12" w:space="0" w:color="E2EEBE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ook w:val="04A0" w:firstRow="1" w:lastRow="0" w:firstColumn="1" w:lastColumn="0" w:noHBand="0" w:noVBand="1"/>
                </w:tblPr>
                <w:tblGrid>
                  <w:gridCol w:w="4676"/>
                  <w:gridCol w:w="4255"/>
                </w:tblGrid>
                <w:tr w:rsidR="00031572" w14:paraId="78BEFF50" w14:textId="77777777" w:rsidTr="00CC45EF">
                  <w:tc>
                    <w:tcPr>
                      <w:tcW w:w="5000" w:type="pct"/>
                      <w:gridSpan w:val="2"/>
                    </w:tcPr>
                    <w:p w14:paraId="063D4CFB" w14:textId="273BDA7F" w:rsidR="00031572" w:rsidRDefault="006C3087" w:rsidP="00031572">
                      <w:pPr>
                        <w:pStyle w:val="Header"/>
                        <w:spacing w:after="120"/>
                        <w:rPr>
                          <w:sz w:val="18"/>
                          <w:szCs w:val="18"/>
                        </w:rPr>
                      </w:pPr>
                      <w:r w:rsidRPr="006C3087">
                        <w:rPr>
                          <w:sz w:val="20"/>
                          <w:szCs w:val="20"/>
                        </w:rPr>
                        <w:t>Health and Science: Physiological measurements (Health)</w:t>
                      </w:r>
                    </w:p>
                  </w:tc>
                </w:tr>
                <w:tr w:rsidR="00031572" w14:paraId="0B53C544" w14:textId="77777777" w:rsidTr="00CC45EF">
                  <w:tc>
                    <w:tcPr>
                      <w:tcW w:w="2618" w:type="pct"/>
                    </w:tcPr>
                    <w:p w14:paraId="5255A0DD" w14:textId="5E9BEB8A" w:rsidR="00031572" w:rsidRDefault="00031572" w:rsidP="00031572">
                      <w:pPr>
                        <w:pStyle w:val="Header"/>
                        <w:spacing w:after="12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  <w:sz w:val="20"/>
                          <w:szCs w:val="20"/>
                        </w:rPr>
                        <w:t xml:space="preserve">Version 1, </w:t>
                      </w:r>
                      <w:r w:rsidR="00CC45EF">
                        <w:rPr>
                          <w:noProof/>
                          <w:sz w:val="20"/>
                          <w:szCs w:val="20"/>
                        </w:rPr>
                        <w:t>June</w:t>
                      </w:r>
                      <w:r w:rsidR="006C3087">
                        <w:rPr>
                          <w:noProof/>
                          <w:sz w:val="20"/>
                          <w:szCs w:val="20"/>
                        </w:rPr>
                        <w:t xml:space="preserve"> 2026</w:t>
                      </w:r>
                    </w:p>
                  </w:tc>
                  <w:tc>
                    <w:tcPr>
                      <w:tcW w:w="2382" w:type="pct"/>
                      <w:vAlign w:val="bottom"/>
                    </w:tcPr>
                    <w:p w14:paraId="3A09216A" w14:textId="64245C23" w:rsidR="00031572" w:rsidRDefault="00031572" w:rsidP="00031572">
                      <w:pPr>
                        <w:pStyle w:val="Header"/>
                        <w:spacing w:after="120"/>
                        <w:jc w:val="right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© Gatsby Technical Education Projects </w:t>
                      </w:r>
                      <w:r w:rsidR="006F4FF7">
                        <w:rPr>
                          <w:sz w:val="18"/>
                          <w:szCs w:val="18"/>
                        </w:rPr>
                        <w:t>202</w:t>
                      </w:r>
                      <w:r w:rsidR="00F0504F">
                        <w:rPr>
                          <w:sz w:val="18"/>
                          <w:szCs w:val="18"/>
                        </w:rPr>
                        <w:t>6</w:t>
                      </w:r>
                    </w:p>
                  </w:tc>
                </w:tr>
              </w:tbl>
              <w:p w14:paraId="27C36871" w14:textId="77777777" w:rsidR="00031572" w:rsidRDefault="00031572" w:rsidP="00031572">
                <w:pPr>
                  <w:pStyle w:val="Footer"/>
                  <w:jc w:val="right"/>
                  <w:rPr>
                    <w:sz w:val="20"/>
                    <w:szCs w:val="20"/>
                  </w:rPr>
                </w:pPr>
              </w:p>
              <w:p w14:paraId="37F140C6" w14:textId="6463F179" w:rsidR="006A42C1" w:rsidRPr="0099395B" w:rsidRDefault="00031572" w:rsidP="00031572">
                <w:pPr>
                  <w:pStyle w:val="Footer"/>
                  <w:jc w:val="center"/>
                  <w:rPr>
                    <w:noProof/>
                    <w:color w:val="808080" w:themeColor="background1" w:themeShade="80"/>
                    <w:sz w:val="20"/>
                    <w:szCs w:val="20"/>
                  </w:rPr>
                </w:pP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begin"/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instrText xml:space="preserve"> PAGE   \* MERGEFORMAT </w:instrText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separate"/>
                </w:r>
                <w:r>
                  <w:rPr>
                    <w:color w:val="808080" w:themeColor="background1" w:themeShade="80"/>
                    <w:sz w:val="20"/>
                    <w:szCs w:val="20"/>
                  </w:rPr>
                  <w:t>6</w:t>
                </w:r>
                <w:r w:rsidRPr="0099395B">
                  <w:rPr>
                    <w:noProof/>
                    <w:color w:val="808080" w:themeColor="background1" w:themeShade="80"/>
                    <w:sz w:val="20"/>
                    <w:szCs w:val="20"/>
                  </w:rPr>
                  <w:fldChar w:fldCharType="end"/>
                </w:r>
              </w:p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FD7D17" w14:textId="77777777" w:rsidR="00442B4D" w:rsidRDefault="00442B4D" w:rsidP="000C51BB">
      <w:pPr>
        <w:spacing w:after="0" w:line="240" w:lineRule="auto"/>
      </w:pPr>
      <w:r>
        <w:separator/>
      </w:r>
    </w:p>
  </w:footnote>
  <w:footnote w:type="continuationSeparator" w:id="0">
    <w:p w14:paraId="6C04C964" w14:textId="77777777" w:rsidR="00442B4D" w:rsidRDefault="00442B4D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76"/>
      <w:gridCol w:w="7650"/>
    </w:tblGrid>
    <w:tr w:rsidR="00225715" w14:paraId="727D901D" w14:textId="77777777" w:rsidTr="0094470F">
      <w:tc>
        <w:tcPr>
          <w:tcW w:w="762" w:type="pct"/>
        </w:tcPr>
        <w:p w14:paraId="28D6E866" w14:textId="12183E72" w:rsidR="00225715" w:rsidRPr="0094470F" w:rsidRDefault="0094470F" w:rsidP="00225715">
          <w:pPr>
            <w:pStyle w:val="Header"/>
            <w:spacing w:after="120"/>
            <w:rPr>
              <w:sz w:val="20"/>
              <w:szCs w:val="20"/>
              <w:lang w:val="fr-FR"/>
            </w:rPr>
          </w:pPr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60288" behindDoc="0" locked="0" layoutInCell="1" allowOverlap="1" wp14:anchorId="472064B2" wp14:editId="456F7978">
                <wp:simplePos x="0" y="0"/>
                <wp:positionH relativeFrom="margin">
                  <wp:posOffset>-6824</wp:posOffset>
                </wp:positionH>
                <wp:positionV relativeFrom="paragraph">
                  <wp:posOffset>-133302</wp:posOffset>
                </wp:positionV>
                <wp:extent cx="1137557" cy="477540"/>
                <wp:effectExtent l="0" t="0" r="5715" b="0"/>
                <wp:wrapNone/>
                <wp:docPr id="1567369976" name="Picture 156736997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238" w:type="pct"/>
        </w:tcPr>
        <w:p w14:paraId="7265ADE0" w14:textId="4F83FC76" w:rsidR="0094470F" w:rsidRDefault="00936864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  <w:lang w:val="fr-FR"/>
            </w:rPr>
            <w:t>Lesson/Resource/Resource</w:t>
          </w:r>
          <w:r w:rsidR="0094470F" w:rsidRPr="0094470F">
            <w:rPr>
              <w:sz w:val="20"/>
              <w:szCs w:val="20"/>
              <w:lang w:val="fr-FR"/>
            </w:rPr>
            <w:t xml:space="preserve"> X: [Insert </w:t>
          </w:r>
          <w:proofErr w:type="spellStart"/>
          <w:r>
            <w:rPr>
              <w:sz w:val="20"/>
              <w:szCs w:val="20"/>
              <w:lang w:val="fr-FR"/>
            </w:rPr>
            <w:t>lesson</w:t>
          </w:r>
          <w:proofErr w:type="spellEnd"/>
          <w:r>
            <w:rPr>
              <w:sz w:val="20"/>
              <w:szCs w:val="20"/>
              <w:lang w:val="fr-FR"/>
            </w:rPr>
            <w:t>/</w:t>
          </w:r>
          <w:proofErr w:type="spellStart"/>
          <w:r>
            <w:rPr>
              <w:sz w:val="20"/>
              <w:szCs w:val="20"/>
              <w:lang w:val="fr-FR"/>
            </w:rPr>
            <w:t>resource</w:t>
          </w:r>
          <w:proofErr w:type="spellEnd"/>
          <w:r w:rsidR="0094470F" w:rsidRPr="0094470F">
            <w:rPr>
              <w:sz w:val="20"/>
              <w:szCs w:val="20"/>
              <w:lang w:val="fr-FR"/>
            </w:rPr>
            <w:t xml:space="preserve"> </w:t>
          </w:r>
          <w:proofErr w:type="spellStart"/>
          <w:r w:rsidR="0094470F" w:rsidRPr="0094470F">
            <w:rPr>
              <w:sz w:val="20"/>
              <w:szCs w:val="20"/>
              <w:lang w:val="fr-FR"/>
            </w:rPr>
            <w:t>title</w:t>
          </w:r>
          <w:proofErr w:type="spellEnd"/>
          <w:r w:rsidR="0094470F" w:rsidRPr="0094470F">
            <w:rPr>
              <w:sz w:val="20"/>
              <w:szCs w:val="20"/>
              <w:lang w:val="fr-FR"/>
            </w:rPr>
            <w:t>]</w:t>
          </w:r>
        </w:p>
        <w:p w14:paraId="579E6460" w14:textId="4B861879" w:rsidR="00225715" w:rsidRDefault="00225715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Activity </w:t>
          </w:r>
          <w:r>
            <w:rPr>
              <w:sz w:val="20"/>
              <w:szCs w:val="20"/>
            </w:rPr>
            <w:t>X</w:t>
          </w:r>
        </w:p>
      </w:tc>
    </w:tr>
  </w:tbl>
  <w:p w14:paraId="622918C4" w14:textId="37563B1C" w:rsidR="00041F60" w:rsidRPr="00225715" w:rsidRDefault="00041F60" w:rsidP="002257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27"/>
      <w:gridCol w:w="6889"/>
    </w:tblGrid>
    <w:tr w:rsidR="00862C5D" w14:paraId="57F70274" w14:textId="77777777" w:rsidTr="007D047B">
      <w:tc>
        <w:tcPr>
          <w:tcW w:w="2127" w:type="dxa"/>
          <w:tcBorders>
            <w:bottom w:val="single" w:sz="12" w:space="0" w:color="E2EEBE"/>
          </w:tcBorders>
        </w:tcPr>
        <w:p w14:paraId="0442E2A4" w14:textId="6670E74C" w:rsidR="00862C5D" w:rsidRDefault="00862C5D" w:rsidP="00225715">
          <w:pPr>
            <w:pStyle w:val="Header"/>
            <w:spacing w:after="120"/>
            <w:rPr>
              <w:sz w:val="20"/>
              <w:szCs w:val="20"/>
            </w:rPr>
          </w:pPr>
          <w:bookmarkStart w:id="3" w:name="_Hlk138416114"/>
          <w:bookmarkStart w:id="4" w:name="_Hlk138762648"/>
          <w:bookmarkStart w:id="5" w:name="_Hlk138762649"/>
        </w:p>
      </w:tc>
      <w:tc>
        <w:tcPr>
          <w:tcW w:w="6889" w:type="dxa"/>
          <w:tcBorders>
            <w:bottom w:val="single" w:sz="12" w:space="0" w:color="E2EEBE"/>
          </w:tcBorders>
        </w:tcPr>
        <w:p w14:paraId="64988F91" w14:textId="1E2E3569" w:rsidR="0094470F" w:rsidRDefault="0072679A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</w:t>
          </w:r>
          <w:r w:rsidR="00CC45EF">
            <w:rPr>
              <w:sz w:val="20"/>
              <w:szCs w:val="20"/>
            </w:rPr>
            <w:t>2</w:t>
          </w:r>
          <w:r w:rsidR="0094470F" w:rsidRPr="000F0146">
            <w:rPr>
              <w:sz w:val="20"/>
              <w:szCs w:val="20"/>
            </w:rPr>
            <w:t>:</w:t>
          </w:r>
          <w:r w:rsidR="006C3087">
            <w:rPr>
              <w:sz w:val="20"/>
              <w:szCs w:val="20"/>
            </w:rPr>
            <w:t xml:space="preserve"> Evaluating procedures</w:t>
          </w:r>
        </w:p>
        <w:p w14:paraId="14FD6421" w14:textId="7CB25184" w:rsidR="00BD42DD" w:rsidRDefault="00BD42DD" w:rsidP="00BD42DD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</w:t>
          </w:r>
        </w:p>
      </w:tc>
    </w:tr>
  </w:tbl>
  <w:bookmarkEnd w:id="3"/>
  <w:p w14:paraId="423BB6F2" w14:textId="7E0CE255" w:rsidR="00041F60" w:rsidRPr="00862C5D" w:rsidRDefault="0094470F" w:rsidP="00862C5D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0B732D50" wp14:editId="20DC3D97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863783654" name="Picture 8637836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4"/>
    <w:bookmarkEnd w:id="5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234" w:type="pct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15"/>
      <w:gridCol w:w="6916"/>
    </w:tblGrid>
    <w:tr w:rsidR="006A42C1" w14:paraId="2035A0CD" w14:textId="77777777" w:rsidTr="00CC45EF">
      <w:tc>
        <w:tcPr>
          <w:tcW w:w="1128" w:type="pct"/>
        </w:tcPr>
        <w:p w14:paraId="43ACD7DC" w14:textId="77777777" w:rsidR="006A42C1" w:rsidRDefault="006A42C1" w:rsidP="00225715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72" w:type="pct"/>
        </w:tcPr>
        <w:p w14:paraId="58E1F7D9" w14:textId="01C48176" w:rsidR="006A42C1" w:rsidRDefault="006C3087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</w:t>
          </w:r>
          <w:r w:rsidR="00CC45EF">
            <w:rPr>
              <w:sz w:val="20"/>
              <w:szCs w:val="20"/>
            </w:rPr>
            <w:t>2</w:t>
          </w:r>
          <w:r>
            <w:rPr>
              <w:sz w:val="20"/>
              <w:szCs w:val="20"/>
            </w:rPr>
            <w:t>: Evaluating procedures</w:t>
          </w:r>
        </w:p>
        <w:p w14:paraId="6FEE335E" w14:textId="6BB6EDBF" w:rsidR="006A42C1" w:rsidRDefault="00BD42DD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</w:t>
          </w:r>
        </w:p>
      </w:tc>
    </w:tr>
  </w:tbl>
  <w:p w14:paraId="4466917E" w14:textId="77777777" w:rsidR="006A42C1" w:rsidRPr="00862C5D" w:rsidRDefault="006A42C1" w:rsidP="00862C5D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62336" behindDoc="0" locked="0" layoutInCell="1" allowOverlap="1" wp14:anchorId="2DE87161" wp14:editId="49527193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415731192" name="Picture 14157311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93300F0"/>
    <w:multiLevelType w:val="hybridMultilevel"/>
    <w:tmpl w:val="29F4E25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6928DE"/>
    <w:multiLevelType w:val="hybridMultilevel"/>
    <w:tmpl w:val="F69A02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31700B"/>
    <w:multiLevelType w:val="hybridMultilevel"/>
    <w:tmpl w:val="660E814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517708"/>
    <w:multiLevelType w:val="hybridMultilevel"/>
    <w:tmpl w:val="97F63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7F4EA8"/>
    <w:multiLevelType w:val="hybridMultilevel"/>
    <w:tmpl w:val="A39893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1"/>
  </w:num>
  <w:num w:numId="2" w16cid:durableId="1334603471">
    <w:abstractNumId w:val="5"/>
  </w:num>
  <w:num w:numId="3" w16cid:durableId="454100576">
    <w:abstractNumId w:val="17"/>
  </w:num>
  <w:num w:numId="4" w16cid:durableId="358432893">
    <w:abstractNumId w:val="19"/>
  </w:num>
  <w:num w:numId="5" w16cid:durableId="1769345959">
    <w:abstractNumId w:val="2"/>
  </w:num>
  <w:num w:numId="6" w16cid:durableId="2092727936">
    <w:abstractNumId w:val="15"/>
  </w:num>
  <w:num w:numId="7" w16cid:durableId="1424182519">
    <w:abstractNumId w:val="21"/>
  </w:num>
  <w:num w:numId="8" w16cid:durableId="1380324300">
    <w:abstractNumId w:val="10"/>
  </w:num>
  <w:num w:numId="9" w16cid:durableId="1810899930">
    <w:abstractNumId w:val="3"/>
  </w:num>
  <w:num w:numId="10" w16cid:durableId="1276324223">
    <w:abstractNumId w:val="12"/>
  </w:num>
  <w:num w:numId="11" w16cid:durableId="269892830">
    <w:abstractNumId w:val="20"/>
  </w:num>
  <w:num w:numId="12" w16cid:durableId="476338105">
    <w:abstractNumId w:val="7"/>
  </w:num>
  <w:num w:numId="13" w16cid:durableId="2010592579">
    <w:abstractNumId w:val="24"/>
  </w:num>
  <w:num w:numId="14" w16cid:durableId="1520898666">
    <w:abstractNumId w:val="13"/>
  </w:num>
  <w:num w:numId="15" w16cid:durableId="802045075">
    <w:abstractNumId w:val="9"/>
  </w:num>
  <w:num w:numId="16" w16cid:durableId="1861626428">
    <w:abstractNumId w:val="23"/>
  </w:num>
  <w:num w:numId="17" w16cid:durableId="521436602">
    <w:abstractNumId w:val="8"/>
  </w:num>
  <w:num w:numId="18" w16cid:durableId="135143229">
    <w:abstractNumId w:val="0"/>
  </w:num>
  <w:num w:numId="19" w16cid:durableId="741148128">
    <w:abstractNumId w:val="1"/>
  </w:num>
  <w:num w:numId="20" w16cid:durableId="769352765">
    <w:abstractNumId w:val="18"/>
  </w:num>
  <w:num w:numId="21" w16cid:durableId="1186407963">
    <w:abstractNumId w:val="4"/>
  </w:num>
  <w:num w:numId="22" w16cid:durableId="311957161">
    <w:abstractNumId w:val="25"/>
  </w:num>
  <w:num w:numId="23" w16cid:durableId="1060519914">
    <w:abstractNumId w:val="16"/>
  </w:num>
  <w:num w:numId="24" w16cid:durableId="2901498">
    <w:abstractNumId w:val="14"/>
  </w:num>
  <w:num w:numId="25" w16cid:durableId="2116830058">
    <w:abstractNumId w:val="22"/>
  </w:num>
  <w:num w:numId="26" w16cid:durableId="101542164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hideSpellingErrors/>
  <w:hideGrammaticalError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ableGrid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Y3NzU0NbQ0MjI3MTNR0lEKTi0uzszPAykwrAUAYBjIPiwAAAA="/>
  </w:docVars>
  <w:rsids>
    <w:rsidRoot w:val="000C51BB"/>
    <w:rsid w:val="0000529E"/>
    <w:rsid w:val="000105AB"/>
    <w:rsid w:val="000152DE"/>
    <w:rsid w:val="00022935"/>
    <w:rsid w:val="00031572"/>
    <w:rsid w:val="000361B9"/>
    <w:rsid w:val="00041B75"/>
    <w:rsid w:val="00041F60"/>
    <w:rsid w:val="000470E0"/>
    <w:rsid w:val="000474B9"/>
    <w:rsid w:val="000638CB"/>
    <w:rsid w:val="000667C3"/>
    <w:rsid w:val="0006706F"/>
    <w:rsid w:val="00083A47"/>
    <w:rsid w:val="000968B0"/>
    <w:rsid w:val="000A319C"/>
    <w:rsid w:val="000B2354"/>
    <w:rsid w:val="000C51BB"/>
    <w:rsid w:val="000D113C"/>
    <w:rsid w:val="000E57E2"/>
    <w:rsid w:val="000F0146"/>
    <w:rsid w:val="000F432F"/>
    <w:rsid w:val="00117BD1"/>
    <w:rsid w:val="001409B0"/>
    <w:rsid w:val="00142E67"/>
    <w:rsid w:val="0015537E"/>
    <w:rsid w:val="00156CC7"/>
    <w:rsid w:val="0015738A"/>
    <w:rsid w:val="0016745C"/>
    <w:rsid w:val="00180C45"/>
    <w:rsid w:val="00195FAA"/>
    <w:rsid w:val="001A3D71"/>
    <w:rsid w:val="001D740C"/>
    <w:rsid w:val="001E1893"/>
    <w:rsid w:val="00215D2E"/>
    <w:rsid w:val="00221F1D"/>
    <w:rsid w:val="00225715"/>
    <w:rsid w:val="002547B3"/>
    <w:rsid w:val="00265421"/>
    <w:rsid w:val="002A167A"/>
    <w:rsid w:val="002C07C6"/>
    <w:rsid w:val="002C7D5F"/>
    <w:rsid w:val="00300588"/>
    <w:rsid w:val="00310272"/>
    <w:rsid w:val="003212F2"/>
    <w:rsid w:val="00332981"/>
    <w:rsid w:val="0033519F"/>
    <w:rsid w:val="00345A04"/>
    <w:rsid w:val="00377A27"/>
    <w:rsid w:val="00380893"/>
    <w:rsid w:val="00391992"/>
    <w:rsid w:val="003A177A"/>
    <w:rsid w:val="003A4BF3"/>
    <w:rsid w:val="003B319C"/>
    <w:rsid w:val="003C2BAB"/>
    <w:rsid w:val="003D46AC"/>
    <w:rsid w:val="003F01DF"/>
    <w:rsid w:val="003F2915"/>
    <w:rsid w:val="00411145"/>
    <w:rsid w:val="00430585"/>
    <w:rsid w:val="00430B7A"/>
    <w:rsid w:val="00435CFD"/>
    <w:rsid w:val="00442B4D"/>
    <w:rsid w:val="00445C22"/>
    <w:rsid w:val="004635D4"/>
    <w:rsid w:val="00464106"/>
    <w:rsid w:val="0048092F"/>
    <w:rsid w:val="004F2AB3"/>
    <w:rsid w:val="004F4859"/>
    <w:rsid w:val="004F58B3"/>
    <w:rsid w:val="004F7441"/>
    <w:rsid w:val="00513903"/>
    <w:rsid w:val="00534D48"/>
    <w:rsid w:val="005369B8"/>
    <w:rsid w:val="005873B4"/>
    <w:rsid w:val="0059702D"/>
    <w:rsid w:val="0059777B"/>
    <w:rsid w:val="005E5069"/>
    <w:rsid w:val="00634C07"/>
    <w:rsid w:val="00640134"/>
    <w:rsid w:val="00670A30"/>
    <w:rsid w:val="00693994"/>
    <w:rsid w:val="00694484"/>
    <w:rsid w:val="006A42C1"/>
    <w:rsid w:val="006B5E43"/>
    <w:rsid w:val="006C3087"/>
    <w:rsid w:val="006D0E51"/>
    <w:rsid w:val="006F4FF7"/>
    <w:rsid w:val="00706B6D"/>
    <w:rsid w:val="0072679A"/>
    <w:rsid w:val="00731E26"/>
    <w:rsid w:val="00741ACE"/>
    <w:rsid w:val="00750697"/>
    <w:rsid w:val="00770D34"/>
    <w:rsid w:val="00773A05"/>
    <w:rsid w:val="007B3C00"/>
    <w:rsid w:val="007B5294"/>
    <w:rsid w:val="007D047B"/>
    <w:rsid w:val="007D158B"/>
    <w:rsid w:val="007D35AE"/>
    <w:rsid w:val="00846134"/>
    <w:rsid w:val="00862C5D"/>
    <w:rsid w:val="00880DFE"/>
    <w:rsid w:val="00891891"/>
    <w:rsid w:val="008B05F1"/>
    <w:rsid w:val="008B3128"/>
    <w:rsid w:val="008C6A9B"/>
    <w:rsid w:val="008E7C66"/>
    <w:rsid w:val="00901212"/>
    <w:rsid w:val="00936864"/>
    <w:rsid w:val="00937AB6"/>
    <w:rsid w:val="0094470F"/>
    <w:rsid w:val="0094738E"/>
    <w:rsid w:val="00987548"/>
    <w:rsid w:val="0099395B"/>
    <w:rsid w:val="009A0BE7"/>
    <w:rsid w:val="009A4B65"/>
    <w:rsid w:val="009B497C"/>
    <w:rsid w:val="009C39D1"/>
    <w:rsid w:val="00A13C44"/>
    <w:rsid w:val="00A44713"/>
    <w:rsid w:val="00A47CF6"/>
    <w:rsid w:val="00AB0EBC"/>
    <w:rsid w:val="00AD1543"/>
    <w:rsid w:val="00B07134"/>
    <w:rsid w:val="00B246D8"/>
    <w:rsid w:val="00B257C1"/>
    <w:rsid w:val="00B34349"/>
    <w:rsid w:val="00B43BA8"/>
    <w:rsid w:val="00B443DE"/>
    <w:rsid w:val="00B4654D"/>
    <w:rsid w:val="00B601A7"/>
    <w:rsid w:val="00B64EC4"/>
    <w:rsid w:val="00BD42DD"/>
    <w:rsid w:val="00BD548B"/>
    <w:rsid w:val="00C348E4"/>
    <w:rsid w:val="00C44A40"/>
    <w:rsid w:val="00C61F1C"/>
    <w:rsid w:val="00C6274F"/>
    <w:rsid w:val="00C807DD"/>
    <w:rsid w:val="00CB3B25"/>
    <w:rsid w:val="00CC45EF"/>
    <w:rsid w:val="00CD2919"/>
    <w:rsid w:val="00CD6648"/>
    <w:rsid w:val="00CD6D81"/>
    <w:rsid w:val="00CE3594"/>
    <w:rsid w:val="00D133FB"/>
    <w:rsid w:val="00D327C6"/>
    <w:rsid w:val="00D3744E"/>
    <w:rsid w:val="00D72866"/>
    <w:rsid w:val="00D764D8"/>
    <w:rsid w:val="00DA32BF"/>
    <w:rsid w:val="00DC7182"/>
    <w:rsid w:val="00DD7EFC"/>
    <w:rsid w:val="00DE402D"/>
    <w:rsid w:val="00DF2D9F"/>
    <w:rsid w:val="00E11632"/>
    <w:rsid w:val="00E324C2"/>
    <w:rsid w:val="00E34BEE"/>
    <w:rsid w:val="00E44040"/>
    <w:rsid w:val="00E52914"/>
    <w:rsid w:val="00E84655"/>
    <w:rsid w:val="00E85A43"/>
    <w:rsid w:val="00EE61A9"/>
    <w:rsid w:val="00EE6E45"/>
    <w:rsid w:val="00EF5615"/>
    <w:rsid w:val="00F0504F"/>
    <w:rsid w:val="00F112FA"/>
    <w:rsid w:val="00F2334B"/>
    <w:rsid w:val="00F2461F"/>
    <w:rsid w:val="00F65934"/>
    <w:rsid w:val="00FA5BA7"/>
    <w:rsid w:val="00FC7501"/>
    <w:rsid w:val="00FC7FB4"/>
    <w:rsid w:val="00FD380B"/>
    <w:rsid w:val="00FD5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047B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047B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7D047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46631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D047B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D047B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7D047B"/>
    <w:pPr>
      <w:pBdr>
        <w:top w:val="single" w:sz="4" w:space="6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D047B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047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D047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7D047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7D047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7D047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7D047B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customStyle="1" w:styleId="Write-onlines">
    <w:name w:val="Write-on lines"/>
    <w:basedOn w:val="Normal"/>
    <w:qFormat/>
    <w:rsid w:val="00634C07"/>
    <w:pPr>
      <w:pBdr>
        <w:between w:val="single" w:sz="6" w:space="1" w:color="auto"/>
      </w:pBd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7D047B"/>
    <w:rPr>
      <w:rFonts w:asciiTheme="majorHAnsi" w:eastAsiaTheme="majorEastAsia" w:hAnsiTheme="majorHAnsi" w:cstheme="majorBidi"/>
      <w:color w:val="466318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919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19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1992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19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1992"/>
    <w:rPr>
      <w:rFonts w:ascii="Arial" w:hAnsi="Arial"/>
      <w:b/>
      <w:bCs/>
      <w:color w:val="0D0D0D" w:themeColor="text1" w:themeTint="F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1199681969/a69c1db4de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vimeo.com/1199681287/f5f8274d9a" TargetMode="Externa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s://vimeo.com/1199685489/b17bbbc3d1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312C1B4-FDD1-4441-9CA7-08F49009D14B}"/>
</file>

<file path=customXml/itemProps3.xml><?xml version="1.0" encoding="utf-8"?>
<ds:datastoreItem xmlns:ds="http://schemas.openxmlformats.org/officeDocument/2006/customXml" ds:itemID="{3BD28B99-38F6-4BE3-86B8-CB04C6BE8850}"/>
</file>

<file path=customXml/itemProps4.xml><?xml version="1.0" encoding="utf-8"?>
<ds:datastoreItem xmlns:ds="http://schemas.openxmlformats.org/officeDocument/2006/customXml" ds:itemID="{46A94D61-0880-4E06-B05B-19CCF61F71B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1</Words>
  <Characters>752</Characters>
  <Application>Microsoft Office Word</Application>
  <DocSecurity>0</DocSecurity>
  <Lines>6</Lines>
  <Paragraphs>1</Paragraphs>
  <ScaleCrop>false</ScaleCrop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6-09T19:30:00Z</dcterms:created>
  <dcterms:modified xsi:type="dcterms:W3CDTF">2026-06-09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